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5a004bc5869a725d810a557c8249e30cc2b3a40"/>
    <w:p>
      <w:pPr>
        <w:pStyle w:val="Heading1"/>
      </w:pPr>
      <w:r>
        <w:t xml:space="preserve">Cover Letter for School Counselor Position in China Guangzhou</w:t>
      </w:r>
    </w:p>
    <w:p>
      <w:pPr>
        <w:pStyle w:val="FirstParagraph"/>
      </w:pPr>
      <w:r>
        <w:t xml:space="preserve">Dear [Hiring Manager's Name],</w:t>
      </w:r>
    </w:p>
    <w:p>
      <w:pPr>
        <w:pStyle w:val="BodyText"/>
      </w:pPr>
      <w:r>
        <w:t xml:space="preserve">I am writing to express my sincere interest in the School Counselor position at [School Name] in Guangzhou, China. As an experienced and passionate educator with a deep commitment to student well-being and academic success, I am eager to contribute my expertise to a dynamic educational environment like yours. This opportunity aligns perfectly with my professional goals and my desire to work within the unique cultural and academic landscape of China Guangzhou.</w:t>
      </w:r>
    </w:p>
    <w:p>
      <w:pPr>
        <w:pStyle w:val="BodyText"/>
      </w:pPr>
      <w:r>
        <w:t xml:space="preserve">Throughout my career as a School Counselor, I have dedicated myself to fostering the holistic development of students, addressing their emotional, social, and academic needs. My experience spans diverse educational settings in both international and local schools, where I have developed strategies to support students from varied cultural backgrounds. I understand that the role of a School Counselor extends beyond traditional guidance; it involves creating a safe and inclusive space for students to thrive academically and personally. In China Guangzhou, where the educational system emphasizes academic excellence alongside moral development, my skills in navigating cultural nuances and promoting student resilience will be invaluable.</w:t>
      </w:r>
    </w:p>
    <w:p>
      <w:pPr>
        <w:pStyle w:val="BodyText"/>
      </w:pPr>
      <w:r>
        <w:t xml:space="preserve">One of my core strengths is my ability to build trust with students, parents, and educators. In my previous role as a School Counselor at [Previous Institution], I collaborated closely with teachers to identify students requiring additional support, designed individualized intervention plans, and organized workshops on topics such as stress management and academic motivation. These efforts not only improved student outcomes but also strengthened the sense of community within the school. I am particularly drawn to Guangzhou’s vibrant educational environment, where the blend of traditional values and modern pedagogical approaches creates a unique opportunity to innovate in counseling practices.</w:t>
      </w:r>
    </w:p>
    <w:p>
      <w:pPr>
        <w:pStyle w:val="BodyText"/>
      </w:pPr>
      <w:r>
        <w:t xml:space="preserve">Working as a School Counselor in China Guangzhou requires a deep understanding of local educational priorities and cultural expectations. I have conducted extensive research on the Chinese education system, including its emphasis on standardized testing, family involvement in student success, and the evolving focus on mental health awareness. I am committed to adapting my counseling techniques to align with these values while also introducing evidence-based practices that address the growing need for emotional support among students. For instance, I have experience integrating mindfulness exercises and peer mentorship programs into school settings, which can be particularly beneficial in high-pressure environments like those found in Guangzhou.</w:t>
      </w:r>
    </w:p>
    <w:p>
      <w:pPr>
        <w:pStyle w:val="BodyText"/>
      </w:pPr>
      <w:r>
        <w:t xml:space="preserve">In addition to my professional qualifications, I bring a strong cultural sensitivity and adaptability that will enable me to thrive in China Guangzhou. Having lived and worked in multicultural environments, I am comfortable navigating cross-cultural communication and building relationships with stakeholders from diverse backgrounds. I am also actively learning Mandarin to better connect with students and families, which reflects my dedication to long-term engagement with the community. This commitment to cultural integration is essential for a School Counselor who aims to create meaningful, lasting impact in an international setting.</w:t>
      </w:r>
    </w:p>
    <w:p>
      <w:pPr>
        <w:pStyle w:val="BodyText"/>
      </w:pPr>
      <w:r>
        <w:t xml:space="preserve">My educational background includes a Master’s degree in Counseling Psychology from [University Name], where I focused on developmental psychology and school-based interventions. I am certified as a Professional School Counselor and have completed training in trauma-informed practices, multicultural competence, and crisis management. These qualifications, combined with my hands-on experience, equip me to address the multifaceted challenges students face in today’s fast-paced academic world. In China Guangzhou, where students often balance rigorous academic demands with societal expectations, I am confident that my expertise will contribute to a supportive and empowering school culture.</w:t>
      </w:r>
    </w:p>
    <w:p>
      <w:pPr>
        <w:pStyle w:val="BodyText"/>
      </w:pPr>
      <w:r>
        <w:t xml:space="preserve">I am particularly inspired by the opportunities for growth and innovation available in Guangzhou’s educational sector. The city’s commitment to modernizing its schools while preserving its rich heritage creates a fertile ground for progressive counseling initiatives. I would be honored to collaborate with your team to develop programs that promote student well-being, enhance academic performance, and foster a sense of belonging among all learners. My goal is to ensure that every student feels valued, heard, and equipped to reach their full potential.</w:t>
      </w:r>
    </w:p>
    <w:p>
      <w:pPr>
        <w:pStyle w:val="BodyText"/>
      </w:pPr>
      <w:r>
        <w:t xml:space="preserve">In closing, I am enthusiastic about the possibility of joining [School Name] as a School Counselor in China Guangzhou. I am confident that my skills, experience, and passion for education will make me a valuable asset to your institution. Thank you for considering my application. I look forward to the opportunity to discuss how I can contribute to your mission of excellence in student development.</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China Guangzhou</dc:title>
  <dc:creator/>
  <cp:keywords/>
  <dcterms:created xsi:type="dcterms:W3CDTF">2026-07-24T04:43:10Z</dcterms:created>
  <dcterms:modified xsi:type="dcterms:W3CDTF">2026-07-24T04:43:10Z</dcterms:modified>
</cp:coreProperties>
</file>

<file path=docProps/custom.xml><?xml version="1.0" encoding="utf-8"?>
<Properties xmlns="http://schemas.openxmlformats.org/officeDocument/2006/custom-properties" xmlns:vt="http://schemas.openxmlformats.org/officeDocument/2006/docPropsVTypes"/>
</file>